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219C9" w14:textId="29E81A4C" w:rsidR="008B6E22" w:rsidRPr="00EC45BD" w:rsidRDefault="00895BB3" w:rsidP="00596BB4">
      <w:pPr>
        <w:pStyle w:val="Heading1"/>
        <w:jc w:val="center"/>
        <w:rPr>
          <w:b/>
          <w:color w:val="auto"/>
        </w:rPr>
      </w:pPr>
      <w:r>
        <w:rPr>
          <w:b/>
          <w:color w:val="auto"/>
        </w:rPr>
        <w:t>Group</w:t>
      </w:r>
      <w:bookmarkStart w:id="0" w:name="_GoBack"/>
      <w:bookmarkEnd w:id="0"/>
      <w:r w:rsidR="00596BB4" w:rsidRPr="00EC45BD">
        <w:rPr>
          <w:b/>
          <w:color w:val="auto"/>
        </w:rPr>
        <w:t xml:space="preserve"> Charter Worksheet</w:t>
      </w:r>
    </w:p>
    <w:p w14:paraId="7E6404B7" w14:textId="77777777" w:rsidR="00596BB4" w:rsidRPr="00596BB4" w:rsidRDefault="00596BB4" w:rsidP="00596BB4"/>
    <w:p w14:paraId="5E15D25F" w14:textId="3E9916FB" w:rsidR="00596BB4" w:rsidRPr="00596BB4" w:rsidRDefault="00895BB3">
      <w:pPr>
        <w:rPr>
          <w:b/>
        </w:rPr>
      </w:pPr>
      <w:r>
        <w:rPr>
          <w:b/>
        </w:rPr>
        <w:t>Group</w:t>
      </w:r>
      <w:r w:rsidR="00596BB4" w:rsidRPr="00596BB4">
        <w:rPr>
          <w:b/>
        </w:rPr>
        <w:t xml:space="preserve"> Members:</w:t>
      </w:r>
    </w:p>
    <w:p w14:paraId="063463F3" w14:textId="77777777" w:rsidR="00596BB4" w:rsidRPr="00596BB4" w:rsidRDefault="00596BB4">
      <w:pPr>
        <w:rPr>
          <w:b/>
        </w:rPr>
      </w:pPr>
    </w:p>
    <w:p w14:paraId="22EB2829" w14:textId="0E5AFC75" w:rsidR="00596BB4" w:rsidRPr="00596BB4" w:rsidRDefault="00895BB3">
      <w:pPr>
        <w:rPr>
          <w:b/>
        </w:rPr>
      </w:pPr>
      <w:r>
        <w:rPr>
          <w:b/>
        </w:rPr>
        <w:t>Group</w:t>
      </w:r>
      <w:r w:rsidR="00596BB4" w:rsidRPr="00596BB4">
        <w:rPr>
          <w:b/>
        </w:rPr>
        <w:t xml:space="preserve"> name:</w:t>
      </w:r>
    </w:p>
    <w:p w14:paraId="3270804A" w14:textId="77777777" w:rsidR="00596BB4" w:rsidRDefault="00596BB4">
      <w:pPr>
        <w:rPr>
          <w:b/>
        </w:rPr>
      </w:pPr>
    </w:p>
    <w:p w14:paraId="20F67718" w14:textId="77777777" w:rsidR="00596BB4" w:rsidRPr="00596BB4" w:rsidRDefault="00596BB4">
      <w:pPr>
        <w:rPr>
          <w:b/>
        </w:rPr>
      </w:pPr>
    </w:p>
    <w:p w14:paraId="2A438FE3" w14:textId="77777777" w:rsidR="00596BB4" w:rsidRPr="00596BB4" w:rsidRDefault="00596BB4">
      <w:pPr>
        <w:rPr>
          <w:b/>
        </w:rPr>
      </w:pPr>
      <w:r w:rsidRPr="00596BB4">
        <w:rPr>
          <w:b/>
        </w:rPr>
        <w:t>Vision and Values:</w:t>
      </w:r>
    </w:p>
    <w:p w14:paraId="7CF3CBD5" w14:textId="77777777" w:rsidR="00596BB4" w:rsidRDefault="00596BB4">
      <w:pPr>
        <w:rPr>
          <w:b/>
        </w:rPr>
      </w:pPr>
    </w:p>
    <w:p w14:paraId="2FDF9873" w14:textId="77777777" w:rsidR="00596BB4" w:rsidRPr="00596BB4" w:rsidRDefault="00596BB4">
      <w:pPr>
        <w:rPr>
          <w:b/>
        </w:rPr>
      </w:pPr>
    </w:p>
    <w:p w14:paraId="2FE8472D" w14:textId="77777777" w:rsidR="00596BB4" w:rsidRPr="00596BB4" w:rsidRDefault="00596BB4">
      <w:pPr>
        <w:rPr>
          <w:b/>
        </w:rPr>
      </w:pPr>
    </w:p>
    <w:p w14:paraId="7CFF4330" w14:textId="77777777" w:rsidR="00596BB4" w:rsidRPr="00596BB4" w:rsidRDefault="00596BB4">
      <w:pPr>
        <w:rPr>
          <w:b/>
        </w:rPr>
      </w:pPr>
    </w:p>
    <w:p w14:paraId="67C19154" w14:textId="77777777" w:rsidR="00596BB4" w:rsidRPr="00596BB4" w:rsidRDefault="00596BB4">
      <w:pPr>
        <w:rPr>
          <w:b/>
        </w:rPr>
      </w:pPr>
    </w:p>
    <w:p w14:paraId="07F13E54" w14:textId="77777777" w:rsidR="00596BB4" w:rsidRPr="00596BB4" w:rsidRDefault="00596BB4">
      <w:pPr>
        <w:rPr>
          <w:b/>
        </w:rPr>
      </w:pPr>
    </w:p>
    <w:p w14:paraId="4CF0C4D4" w14:textId="77777777" w:rsidR="00596BB4" w:rsidRPr="00596BB4" w:rsidRDefault="00596BB4">
      <w:pPr>
        <w:rPr>
          <w:b/>
        </w:rPr>
      </w:pPr>
    </w:p>
    <w:p w14:paraId="4BBBC837" w14:textId="77777777" w:rsidR="00596BB4" w:rsidRPr="00596BB4" w:rsidRDefault="00596BB4">
      <w:pPr>
        <w:rPr>
          <w:b/>
        </w:rPr>
      </w:pPr>
    </w:p>
    <w:p w14:paraId="7DFCBF97" w14:textId="77777777" w:rsidR="00596BB4" w:rsidRPr="00596BB4" w:rsidRDefault="00596BB4">
      <w:pPr>
        <w:rPr>
          <w:b/>
        </w:rPr>
      </w:pPr>
      <w:r w:rsidRPr="00596BB4">
        <w:rPr>
          <w:b/>
        </w:rPr>
        <w:t>Mission and Objectives:</w:t>
      </w:r>
    </w:p>
    <w:p w14:paraId="644F0D59" w14:textId="77777777" w:rsidR="00596BB4" w:rsidRPr="00596BB4" w:rsidRDefault="00596BB4">
      <w:pPr>
        <w:rPr>
          <w:b/>
        </w:rPr>
      </w:pPr>
    </w:p>
    <w:p w14:paraId="47BFF529" w14:textId="77777777" w:rsidR="00596BB4" w:rsidRPr="00596BB4" w:rsidRDefault="00596BB4">
      <w:pPr>
        <w:rPr>
          <w:b/>
        </w:rPr>
      </w:pPr>
    </w:p>
    <w:p w14:paraId="2A2CF9F7" w14:textId="77777777" w:rsidR="00596BB4" w:rsidRDefault="00596BB4">
      <w:pPr>
        <w:rPr>
          <w:b/>
        </w:rPr>
      </w:pPr>
    </w:p>
    <w:p w14:paraId="1A7E4AEE" w14:textId="77777777" w:rsidR="00596BB4" w:rsidRPr="00596BB4" w:rsidRDefault="00596BB4">
      <w:pPr>
        <w:rPr>
          <w:b/>
        </w:rPr>
      </w:pPr>
    </w:p>
    <w:p w14:paraId="7A0D49E6" w14:textId="77777777" w:rsidR="00596BB4" w:rsidRPr="00596BB4" w:rsidRDefault="00596BB4">
      <w:pPr>
        <w:rPr>
          <w:b/>
        </w:rPr>
      </w:pPr>
    </w:p>
    <w:p w14:paraId="6AD8FAA8" w14:textId="77777777" w:rsidR="00596BB4" w:rsidRPr="00596BB4" w:rsidRDefault="00596BB4">
      <w:pPr>
        <w:rPr>
          <w:b/>
        </w:rPr>
      </w:pPr>
    </w:p>
    <w:p w14:paraId="2114F3D9" w14:textId="77777777" w:rsidR="00596BB4" w:rsidRPr="00596BB4" w:rsidRDefault="00596BB4">
      <w:pPr>
        <w:rPr>
          <w:b/>
        </w:rPr>
      </w:pPr>
    </w:p>
    <w:p w14:paraId="3BDB8634" w14:textId="77777777" w:rsidR="00596BB4" w:rsidRPr="00596BB4" w:rsidRDefault="00596BB4">
      <w:pPr>
        <w:rPr>
          <w:b/>
        </w:rPr>
      </w:pPr>
    </w:p>
    <w:p w14:paraId="6FB83F78" w14:textId="77777777" w:rsidR="00596BB4" w:rsidRPr="00596BB4" w:rsidRDefault="00596BB4">
      <w:pPr>
        <w:rPr>
          <w:b/>
        </w:rPr>
      </w:pPr>
      <w:r w:rsidRPr="00596BB4">
        <w:rPr>
          <w:b/>
        </w:rPr>
        <w:t>Team Processes:</w:t>
      </w:r>
    </w:p>
    <w:p w14:paraId="0A67E2D9" w14:textId="77777777" w:rsidR="00596BB4" w:rsidRPr="00596BB4" w:rsidRDefault="00596BB4">
      <w:pPr>
        <w:rPr>
          <w:b/>
        </w:rPr>
      </w:pPr>
    </w:p>
    <w:p w14:paraId="4E7642DF" w14:textId="77777777" w:rsidR="00596BB4" w:rsidRPr="00596BB4" w:rsidRDefault="00596BB4">
      <w:pPr>
        <w:rPr>
          <w:b/>
        </w:rPr>
      </w:pPr>
    </w:p>
    <w:p w14:paraId="29F04D04" w14:textId="77777777" w:rsidR="00596BB4" w:rsidRPr="00596BB4" w:rsidRDefault="00596BB4">
      <w:pPr>
        <w:rPr>
          <w:b/>
        </w:rPr>
      </w:pPr>
    </w:p>
    <w:p w14:paraId="02C74A6E" w14:textId="77777777" w:rsidR="00596BB4" w:rsidRPr="00596BB4" w:rsidRDefault="00596BB4">
      <w:pPr>
        <w:rPr>
          <w:b/>
        </w:rPr>
      </w:pPr>
    </w:p>
    <w:p w14:paraId="327F0560" w14:textId="77777777" w:rsidR="00596BB4" w:rsidRPr="00596BB4" w:rsidRDefault="00596BB4">
      <w:pPr>
        <w:rPr>
          <w:b/>
        </w:rPr>
      </w:pPr>
    </w:p>
    <w:p w14:paraId="4DFDFC2F" w14:textId="77777777" w:rsidR="00596BB4" w:rsidRPr="00596BB4" w:rsidRDefault="00596BB4">
      <w:pPr>
        <w:rPr>
          <w:b/>
        </w:rPr>
      </w:pPr>
      <w:r w:rsidRPr="00596BB4">
        <w:rPr>
          <w:b/>
        </w:rPr>
        <w:lastRenderedPageBreak/>
        <w:t xml:space="preserve">Communication and coordination: </w:t>
      </w:r>
    </w:p>
    <w:p w14:paraId="23C06C6B" w14:textId="77777777" w:rsidR="00596BB4" w:rsidRPr="00596BB4" w:rsidRDefault="00596BB4">
      <w:pPr>
        <w:rPr>
          <w:b/>
        </w:rPr>
      </w:pPr>
    </w:p>
    <w:p w14:paraId="280C1A71" w14:textId="77777777" w:rsidR="00596BB4" w:rsidRPr="00596BB4" w:rsidRDefault="00596BB4">
      <w:pPr>
        <w:rPr>
          <w:b/>
        </w:rPr>
      </w:pPr>
    </w:p>
    <w:p w14:paraId="735F2528" w14:textId="77777777" w:rsidR="00596BB4" w:rsidRPr="00596BB4" w:rsidRDefault="00596BB4">
      <w:pPr>
        <w:rPr>
          <w:b/>
        </w:rPr>
      </w:pPr>
    </w:p>
    <w:p w14:paraId="24217402" w14:textId="77777777" w:rsidR="00596BB4" w:rsidRDefault="00596BB4">
      <w:pPr>
        <w:rPr>
          <w:b/>
        </w:rPr>
      </w:pPr>
    </w:p>
    <w:p w14:paraId="326C2999" w14:textId="77777777" w:rsidR="00596BB4" w:rsidRPr="00596BB4" w:rsidRDefault="00596BB4">
      <w:pPr>
        <w:rPr>
          <w:b/>
        </w:rPr>
      </w:pPr>
    </w:p>
    <w:p w14:paraId="7A84A73F" w14:textId="77777777" w:rsidR="00596BB4" w:rsidRPr="00596BB4" w:rsidRDefault="00596BB4">
      <w:pPr>
        <w:rPr>
          <w:b/>
        </w:rPr>
      </w:pPr>
    </w:p>
    <w:p w14:paraId="4E1125D4" w14:textId="77777777" w:rsidR="00596BB4" w:rsidRPr="00596BB4" w:rsidRDefault="00596BB4">
      <w:pPr>
        <w:rPr>
          <w:b/>
        </w:rPr>
      </w:pPr>
    </w:p>
    <w:p w14:paraId="02E51F4B" w14:textId="77777777" w:rsidR="00596BB4" w:rsidRPr="00596BB4" w:rsidRDefault="00596BB4">
      <w:pPr>
        <w:rPr>
          <w:b/>
        </w:rPr>
      </w:pPr>
      <w:r w:rsidRPr="00596BB4">
        <w:rPr>
          <w:b/>
        </w:rPr>
        <w:t>Authority and accountability:</w:t>
      </w:r>
    </w:p>
    <w:p w14:paraId="2AEE3B97" w14:textId="77777777" w:rsidR="00596BB4" w:rsidRPr="00596BB4" w:rsidRDefault="00596BB4">
      <w:pPr>
        <w:rPr>
          <w:b/>
        </w:rPr>
      </w:pPr>
    </w:p>
    <w:p w14:paraId="1070E44E" w14:textId="77777777" w:rsidR="00596BB4" w:rsidRPr="00596BB4" w:rsidRDefault="00596BB4">
      <w:pPr>
        <w:rPr>
          <w:b/>
        </w:rPr>
      </w:pPr>
    </w:p>
    <w:p w14:paraId="55F343A6" w14:textId="77777777" w:rsidR="00596BB4" w:rsidRPr="00596BB4" w:rsidRDefault="00596BB4">
      <w:pPr>
        <w:rPr>
          <w:b/>
        </w:rPr>
      </w:pPr>
    </w:p>
    <w:p w14:paraId="707723CC" w14:textId="77777777" w:rsidR="00596BB4" w:rsidRPr="00596BB4" w:rsidRDefault="00596BB4">
      <w:pPr>
        <w:rPr>
          <w:b/>
        </w:rPr>
      </w:pPr>
    </w:p>
    <w:p w14:paraId="25A549EA" w14:textId="77777777" w:rsidR="00596BB4" w:rsidRDefault="00596BB4">
      <w:pPr>
        <w:rPr>
          <w:b/>
        </w:rPr>
      </w:pPr>
    </w:p>
    <w:p w14:paraId="511152C6" w14:textId="77777777" w:rsidR="00596BB4" w:rsidRPr="00596BB4" w:rsidRDefault="00596BB4">
      <w:pPr>
        <w:rPr>
          <w:b/>
        </w:rPr>
      </w:pPr>
    </w:p>
    <w:p w14:paraId="20A15BAF" w14:textId="77777777" w:rsidR="00596BB4" w:rsidRPr="00596BB4" w:rsidRDefault="00596BB4">
      <w:pPr>
        <w:rPr>
          <w:b/>
        </w:rPr>
      </w:pPr>
    </w:p>
    <w:p w14:paraId="694715AC" w14:textId="77777777" w:rsidR="00596BB4" w:rsidRPr="00596BB4" w:rsidRDefault="00596BB4">
      <w:pPr>
        <w:rPr>
          <w:b/>
        </w:rPr>
      </w:pPr>
    </w:p>
    <w:p w14:paraId="6717642A" w14:textId="77777777" w:rsidR="00596BB4" w:rsidRPr="00596BB4" w:rsidRDefault="00596BB4">
      <w:pPr>
        <w:rPr>
          <w:b/>
        </w:rPr>
      </w:pPr>
      <w:r w:rsidRPr="00596BB4">
        <w:rPr>
          <w:b/>
        </w:rPr>
        <w:t>Resources:</w:t>
      </w:r>
    </w:p>
    <w:p w14:paraId="076A82B1" w14:textId="77777777" w:rsidR="00596BB4" w:rsidRPr="00596BB4" w:rsidRDefault="00596BB4">
      <w:pPr>
        <w:rPr>
          <w:b/>
        </w:rPr>
      </w:pPr>
    </w:p>
    <w:p w14:paraId="1C247534" w14:textId="77777777" w:rsidR="00596BB4" w:rsidRPr="00596BB4" w:rsidRDefault="00596BB4">
      <w:pPr>
        <w:rPr>
          <w:b/>
        </w:rPr>
      </w:pPr>
    </w:p>
    <w:p w14:paraId="3DB10882" w14:textId="77777777" w:rsidR="00596BB4" w:rsidRPr="00596BB4" w:rsidRDefault="00596BB4">
      <w:pPr>
        <w:rPr>
          <w:b/>
        </w:rPr>
      </w:pPr>
    </w:p>
    <w:p w14:paraId="4BA03B0B" w14:textId="77777777" w:rsidR="00596BB4" w:rsidRPr="00596BB4" w:rsidRDefault="00596BB4">
      <w:pPr>
        <w:rPr>
          <w:b/>
        </w:rPr>
      </w:pPr>
    </w:p>
    <w:p w14:paraId="5D05EA57" w14:textId="77777777" w:rsidR="00596BB4" w:rsidRPr="00596BB4" w:rsidRDefault="00596BB4">
      <w:pPr>
        <w:rPr>
          <w:b/>
        </w:rPr>
      </w:pPr>
    </w:p>
    <w:p w14:paraId="46FBE12C" w14:textId="77777777" w:rsidR="00596BB4" w:rsidRDefault="00596BB4">
      <w:pPr>
        <w:rPr>
          <w:b/>
        </w:rPr>
      </w:pPr>
    </w:p>
    <w:p w14:paraId="47FA3F75" w14:textId="77777777" w:rsidR="00596BB4" w:rsidRPr="00596BB4" w:rsidRDefault="00596BB4">
      <w:pPr>
        <w:rPr>
          <w:b/>
        </w:rPr>
      </w:pPr>
    </w:p>
    <w:p w14:paraId="6661499D" w14:textId="77777777" w:rsidR="00596BB4" w:rsidRPr="00596BB4" w:rsidRDefault="00596BB4">
      <w:pPr>
        <w:rPr>
          <w:b/>
        </w:rPr>
      </w:pPr>
    </w:p>
    <w:p w14:paraId="3D51EB45" w14:textId="77777777" w:rsidR="00596BB4" w:rsidRPr="00596BB4" w:rsidRDefault="00596BB4">
      <w:pPr>
        <w:rPr>
          <w:b/>
        </w:rPr>
      </w:pPr>
      <w:r w:rsidRPr="00596BB4">
        <w:rPr>
          <w:b/>
        </w:rPr>
        <w:t>Signatures:</w:t>
      </w:r>
    </w:p>
    <w:p w14:paraId="0ABB8ABD" w14:textId="77777777" w:rsidR="00596BB4" w:rsidRDefault="00596BB4"/>
    <w:sectPr w:rsidR="00596BB4" w:rsidSect="00596B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7E0MjKwMDcyMjJR0lEKTi0uzszPAykwqgUA/wI+0SwAAAA="/>
  </w:docVars>
  <w:rsids>
    <w:rsidRoot w:val="00596BB4"/>
    <w:rsid w:val="00596BB4"/>
    <w:rsid w:val="00895BB3"/>
    <w:rsid w:val="008B6E22"/>
    <w:rsid w:val="00EC4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338AB"/>
  <w15:chartTrackingRefBased/>
  <w15:docId w15:val="{FD66B840-22FB-4813-A98D-AFCB7CCCC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6B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6B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5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5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MC CoPH</Company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sa Mcmillan</dc:creator>
  <cp:keywords/>
  <dc:description/>
  <cp:lastModifiedBy>Administrator</cp:lastModifiedBy>
  <cp:revision>2</cp:revision>
  <cp:lastPrinted>2018-05-10T23:46:00Z</cp:lastPrinted>
  <dcterms:created xsi:type="dcterms:W3CDTF">2019-09-10T14:43:00Z</dcterms:created>
  <dcterms:modified xsi:type="dcterms:W3CDTF">2019-09-10T14:43:00Z</dcterms:modified>
</cp:coreProperties>
</file>